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27ED44" w14:textId="77777777" w:rsidR="002F6A4A" w:rsidRDefault="00000000">
      <w:pPr>
        <w:pStyle w:val="FirstParagraph"/>
      </w:pPr>
      <w:bookmarkStart w:id="0" w:name="response"/>
      <w:r>
        <w:rPr>
          <w:b/>
          <w:bCs/>
        </w:rPr>
        <w:t>Tên môn:</w:t>
      </w:r>
      <w:r>
        <w:t xml:space="preserve"> Toán 6</w:t>
      </w:r>
    </w:p>
    <w:p w14:paraId="36C60C51" w14:textId="77777777" w:rsidR="002F6A4A" w:rsidRDefault="00000000">
      <w:pPr>
        <w:pStyle w:val="BodyText"/>
      </w:pPr>
      <w:r>
        <w:rPr>
          <w:b/>
          <w:bCs/>
        </w:rPr>
        <w:t>Ngôn ngữ:</w:t>
      </w:r>
      <w:r>
        <w:t xml:space="preserve"> Không</w:t>
      </w:r>
    </w:p>
    <w:p w14:paraId="5214D9E7" w14:textId="77777777" w:rsidR="002F6A4A" w:rsidRDefault="00000000" w:rsidP="004C298A">
      <w:pPr>
        <w:pStyle w:val="Heading1"/>
      </w:pPr>
      <w:r>
        <w:t>Buổi 1: Tập hợp và các phép toán với số tự nhiên</w:t>
      </w:r>
    </w:p>
    <w:p w14:paraId="04F86676" w14:textId="77777777" w:rsidR="002F6A4A" w:rsidRDefault="00000000" w:rsidP="004C298A">
      <w:pPr>
        <w:pStyle w:val="Heading2"/>
      </w:pPr>
      <w:r>
        <w:t>Bài 1.1: Tập hợp và phần tử</w:t>
      </w:r>
    </w:p>
    <w:p w14:paraId="5C89EBB1" w14:textId="0ABC03F6" w:rsidR="002F6A4A" w:rsidRDefault="00000000">
      <w:pPr>
        <w:pStyle w:val="BodyText"/>
      </w:pPr>
      <w:r>
        <w:t>Cho tập hợp A = {2; 4; 6}. Khẳng định nào sau đây là</w:t>
      </w:r>
      <w:r w:rsidR="004C298A">
        <w:t xml:space="preserve"> </w:t>
      </w:r>
      <w:r>
        <w:rPr>
          <w:b/>
          <w:bCs/>
        </w:rPr>
        <w:t>sai</w:t>
      </w:r>
      <w:r>
        <w:t>?</w:t>
      </w:r>
    </w:p>
    <w:p w14:paraId="3223C0F0" w14:textId="77777777" w:rsidR="002F6A4A" w:rsidRDefault="00000000">
      <w:pPr>
        <w:pStyle w:val="BodyText"/>
      </w:pPr>
      <w:r>
        <w:t>A. 2 ∈ A</w:t>
      </w:r>
    </w:p>
    <w:p w14:paraId="20AD96A6" w14:textId="77777777" w:rsidR="002F6A4A" w:rsidRDefault="00000000">
      <w:pPr>
        <w:pStyle w:val="BodyText"/>
      </w:pPr>
      <w:r>
        <w:t>B. 4 ∈ A</w:t>
      </w:r>
    </w:p>
    <w:p w14:paraId="3E792184" w14:textId="77777777" w:rsidR="002F6A4A" w:rsidRDefault="00000000">
      <w:pPr>
        <w:pStyle w:val="BodyText"/>
      </w:pPr>
      <w:r>
        <w:t>C. 5 ∈ A</w:t>
      </w:r>
    </w:p>
    <w:p w14:paraId="48079C2B" w14:textId="77777777" w:rsidR="002F6A4A" w:rsidRDefault="00000000">
      <w:pPr>
        <w:pStyle w:val="BodyText"/>
      </w:pPr>
      <w:r>
        <w:t>D. 6 ∈ A</w:t>
      </w:r>
    </w:p>
    <w:p w14:paraId="0C5CDDFD" w14:textId="77777777" w:rsidR="004C298A" w:rsidRDefault="004C298A">
      <w:pPr>
        <w:pStyle w:val="BodyText"/>
      </w:pPr>
    </w:p>
    <w:p w14:paraId="60E09F16" w14:textId="77777777" w:rsidR="002F6A4A" w:rsidRDefault="00000000" w:rsidP="004C298A">
      <w:pPr>
        <w:pStyle w:val="Heading2"/>
      </w:pPr>
      <w:r>
        <w:t>Bài 1.2: Lũy thừa và thứ tự thực hiện phép tính</w:t>
      </w:r>
    </w:p>
    <w:p w14:paraId="2443F678" w14:textId="77777777" w:rsidR="002F6A4A" w:rsidRDefault="00000000">
      <w:pPr>
        <w:pStyle w:val="BodyText"/>
      </w:pPr>
      <w:r>
        <w:rPr>
          <w:b/>
          <w:bCs/>
        </w:rPr>
        <w:t>Yêu cầu:</w:t>
      </w:r>
      <w:r>
        <w:t xml:space="preserve"> Tính giá trị của các biểu thức sau, trình bày rõ các bước thực hiện:</w:t>
      </w:r>
    </w:p>
    <w:p w14:paraId="5E532D83" w14:textId="77777777" w:rsidR="002F6A4A" w:rsidRDefault="002F6A4A">
      <w:pPr>
        <w:pStyle w:val="Compact"/>
        <w:numPr>
          <w:ilvl w:val="0"/>
          <w:numId w:val="2"/>
        </w:numPr>
      </w:pPr>
    </w:p>
    <w:p w14:paraId="3805E537" w14:textId="77777777" w:rsidR="002F6A4A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50 - [ (20 - 2^3) : 2 + 34 ]</w:t>
      </w:r>
    </w:p>
    <w:p w14:paraId="553734AA" w14:textId="77777777" w:rsidR="002F6A4A" w:rsidRDefault="002F6A4A">
      <w:pPr>
        <w:pStyle w:val="Compact"/>
        <w:numPr>
          <w:ilvl w:val="0"/>
          <w:numId w:val="2"/>
        </w:numPr>
      </w:pPr>
    </w:p>
    <w:p w14:paraId="41EC34C0" w14:textId="77777777" w:rsidR="002F6A4A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120 + 7 * ( 15 - 8 )</w:t>
      </w:r>
    </w:p>
    <w:p w14:paraId="1DB07F2C" w14:textId="1A0ADDC3" w:rsidR="002F6A4A" w:rsidRDefault="002F6A4A"/>
    <w:p w14:paraId="170B7129" w14:textId="77777777" w:rsidR="002F6A4A" w:rsidRDefault="00000000" w:rsidP="004C298A">
      <w:pPr>
        <w:pStyle w:val="Heading1"/>
      </w:pPr>
      <w:r>
        <w:t>Buổi 2: Tính chia hết trong tập hợp số tự nhiên</w:t>
      </w:r>
    </w:p>
    <w:p w14:paraId="2D00F1E3" w14:textId="77777777" w:rsidR="002F6A4A" w:rsidRDefault="00000000" w:rsidP="004C298A">
      <w:pPr>
        <w:pStyle w:val="Heading2"/>
      </w:pPr>
      <w:r>
        <w:t>Bài 2.1: Dấu hiệu chia hết</w:t>
      </w:r>
    </w:p>
    <w:p w14:paraId="184C4997" w14:textId="77777777" w:rsidR="002F6A4A" w:rsidRDefault="00000000">
      <w:pPr>
        <w:pStyle w:val="BodyText"/>
      </w:pPr>
      <w:r>
        <w:t>Trong các số sau, số nào chia hết cho cả 3 và 5?</w:t>
      </w:r>
    </w:p>
    <w:p w14:paraId="41AFDB34" w14:textId="77777777" w:rsidR="002F6A4A" w:rsidRDefault="00000000">
      <w:pPr>
        <w:pStyle w:val="BodyText"/>
      </w:pPr>
      <w:r>
        <w:t>A. 123</w:t>
      </w:r>
    </w:p>
    <w:p w14:paraId="12794052" w14:textId="77777777" w:rsidR="002F6A4A" w:rsidRDefault="00000000">
      <w:pPr>
        <w:pStyle w:val="BodyText"/>
      </w:pPr>
      <w:r>
        <w:t>B. 245</w:t>
      </w:r>
    </w:p>
    <w:p w14:paraId="50A548E1" w14:textId="77777777" w:rsidR="002F6A4A" w:rsidRDefault="00000000">
      <w:pPr>
        <w:pStyle w:val="BodyText"/>
      </w:pPr>
      <w:r>
        <w:t>C. 345</w:t>
      </w:r>
    </w:p>
    <w:p w14:paraId="6FE9B754" w14:textId="77777777" w:rsidR="002F6A4A" w:rsidRDefault="00000000">
      <w:pPr>
        <w:pStyle w:val="BodyText"/>
      </w:pPr>
      <w:r>
        <w:t>D. 452</w:t>
      </w:r>
    </w:p>
    <w:p w14:paraId="742AF850" w14:textId="2A0C3A4C" w:rsidR="002F6A4A" w:rsidRDefault="002F6A4A"/>
    <w:p w14:paraId="2F851D5C" w14:textId="77777777" w:rsidR="002F6A4A" w:rsidRDefault="00000000" w:rsidP="004C298A">
      <w:pPr>
        <w:pStyle w:val="Heading2"/>
      </w:pPr>
      <w:r>
        <w:lastRenderedPageBreak/>
        <w:t>Bài 2.2: Bài tập thực hành - Số nguyên tố</w:t>
      </w:r>
    </w:p>
    <w:p w14:paraId="20C4157C" w14:textId="77777777" w:rsidR="002F6A4A" w:rsidRDefault="00000000">
      <w:pPr>
        <w:pStyle w:val="BodyText"/>
      </w:pPr>
      <w:r>
        <w:rPr>
          <w:b/>
          <w:bCs/>
        </w:rPr>
        <w:t>Yêu cầu:</w:t>
      </w:r>
    </w:p>
    <w:p w14:paraId="1D78FF54" w14:textId="77777777" w:rsidR="002F6A4A" w:rsidRDefault="00000000">
      <w:pPr>
        <w:pStyle w:val="Compact"/>
        <w:numPr>
          <w:ilvl w:val="0"/>
          <w:numId w:val="5"/>
        </w:numPr>
      </w:pPr>
      <w:r>
        <w:t>Phân biệt số nguyên tố và hợp số là gì?</w:t>
      </w:r>
    </w:p>
    <w:p w14:paraId="45E805B8" w14:textId="77777777" w:rsidR="002F6A4A" w:rsidRDefault="00000000">
      <w:pPr>
        <w:pStyle w:val="Compact"/>
        <w:numPr>
          <w:ilvl w:val="0"/>
          <w:numId w:val="5"/>
        </w:numPr>
      </w:pPr>
      <w:r>
        <w:t>Viết ra các số nguyên tố nhỏ hơn 20.</w:t>
      </w:r>
    </w:p>
    <w:p w14:paraId="71303344" w14:textId="77777777" w:rsidR="002F6A4A" w:rsidRDefault="00000000">
      <w:pPr>
        <w:pStyle w:val="Compact"/>
        <w:numPr>
          <w:ilvl w:val="0"/>
          <w:numId w:val="5"/>
        </w:numPr>
      </w:pPr>
      <w:r>
        <w:t>Phân tích số 90 ra thừa số nguyên tố.</w:t>
      </w:r>
    </w:p>
    <w:p w14:paraId="612BA638" w14:textId="6B28540A" w:rsidR="002F6A4A" w:rsidRDefault="002F6A4A"/>
    <w:p w14:paraId="6294AF8C" w14:textId="77777777" w:rsidR="002F6A4A" w:rsidRDefault="00000000" w:rsidP="004C298A">
      <w:pPr>
        <w:pStyle w:val="Heading1"/>
      </w:pPr>
      <w:r>
        <w:t>Buổi 3: Hình học trực quan</w:t>
      </w:r>
    </w:p>
    <w:p w14:paraId="7D1F7BB3" w14:textId="77777777" w:rsidR="002F6A4A" w:rsidRDefault="00000000" w:rsidP="004C298A">
      <w:pPr>
        <w:pStyle w:val="Heading2"/>
      </w:pPr>
      <w:r>
        <w:t>Bài 3.1: Điểm, đường thẳng, tia, đoạn thẳng</w:t>
      </w:r>
    </w:p>
    <w:p w14:paraId="3BD98D2B" w14:textId="77777777" w:rsidR="002F6A4A" w:rsidRDefault="00000000">
      <w:pPr>
        <w:pStyle w:val="BodyText"/>
      </w:pPr>
      <w:r>
        <w:t>Cho ba điểm A, B, C thẳng hàng. Khẳng định nào sau đây đúng nhất?</w:t>
      </w:r>
    </w:p>
    <w:p w14:paraId="2409904D" w14:textId="77777777" w:rsidR="002F6A4A" w:rsidRDefault="00000000">
      <w:pPr>
        <w:pStyle w:val="BodyText"/>
      </w:pPr>
      <w:r>
        <w:t>A. Có một điểm nằm giữa hai điểm còn lại.</w:t>
      </w:r>
    </w:p>
    <w:p w14:paraId="1DF1A01C" w14:textId="77777777" w:rsidR="002F6A4A" w:rsidRDefault="00000000">
      <w:pPr>
        <w:pStyle w:val="BodyText"/>
      </w:pPr>
      <w:r>
        <w:t>B. Ba điểm tạo thành một tam giác.</w:t>
      </w:r>
    </w:p>
    <w:p w14:paraId="5998063F" w14:textId="77777777" w:rsidR="002F6A4A" w:rsidRDefault="00000000">
      <w:pPr>
        <w:pStyle w:val="BodyText"/>
      </w:pPr>
      <w:r>
        <w:t>C. Không thể vẽ đường thẳng đi qua cả ba điểm.</w:t>
      </w:r>
    </w:p>
    <w:p w14:paraId="383481F1" w14:textId="77777777" w:rsidR="002F6A4A" w:rsidRDefault="00000000">
      <w:pPr>
        <w:pStyle w:val="BodyText"/>
      </w:pPr>
      <w:r>
        <w:t>D. Điểm A luôn nằm giữa B và C.</w:t>
      </w:r>
      <w:bookmarkEnd w:id="0"/>
    </w:p>
    <w:sectPr w:rsidR="002F6A4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BC092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A9E47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E0A38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721"/>
    <w:multiLevelType w:val="multilevel"/>
    <w:tmpl w:val="2EC0D18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4" w15:restartNumberingAfterBreak="0">
    <w:nsid w:val="00A99722"/>
    <w:multiLevelType w:val="multilevel"/>
    <w:tmpl w:val="858244B2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num w:numId="1" w16cid:durableId="1749041107">
    <w:abstractNumId w:val="0"/>
  </w:num>
  <w:num w:numId="2" w16cid:durableId="2017610991">
    <w:abstractNumId w:val="1"/>
  </w:num>
  <w:num w:numId="3" w16cid:durableId="16051153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3638096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9307467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93386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6A4A"/>
    <w:rsid w:val="002F6A4A"/>
    <w:rsid w:val="004C298A"/>
    <w:rsid w:val="004D6444"/>
    <w:rsid w:val="00FF5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948B3"/>
  <w15:docId w15:val="{52EC95C6-70E4-46A8-98DA-FEB3D58C2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8</Words>
  <Characters>848</Characters>
  <Application>Microsoft Office Word</Application>
  <DocSecurity>0</DocSecurity>
  <Lines>7</Lines>
  <Paragraphs>1</Paragraphs>
  <ScaleCrop>false</ScaleCrop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ang Tran Thanh</dc:creator>
  <cp:keywords/>
  <cp:lastModifiedBy>Thang Tran Thanh</cp:lastModifiedBy>
  <cp:revision>2</cp:revision>
  <dcterms:created xsi:type="dcterms:W3CDTF">2025-07-09T17:19:00Z</dcterms:created>
  <dcterms:modified xsi:type="dcterms:W3CDTF">2025-07-09T17:19:00Z</dcterms:modified>
</cp:coreProperties>
</file>